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cstheme="minorHAnsi"/>
        </w:r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:rsidR="00F9444C" w:rsidRPr="003D18B2" w:rsidRDefault="00F9444C" w:rsidP="003D18B2">
          <w:pPr>
            <w:pStyle w:val="NoSpacing"/>
            <w:contextualSpacing/>
            <w:rPr>
              <w:rFonts w:cstheme="minorHAnsi"/>
            </w:rPr>
          </w:pPr>
          <w:r w:rsidRPr="003D18B2">
            <w:rPr>
              <w:rFonts w:cstheme="minorHAnsi"/>
            </w:rPr>
            <w:t>Your Name</w:t>
          </w:r>
        </w:p>
      </w:sdtContent>
    </w:sdt>
    <w:p w:rsidR="00E614DD" w:rsidRPr="003D18B2" w:rsidRDefault="00411969" w:rsidP="003D18B2">
      <w:pPr>
        <w:pStyle w:val="NoSpacing"/>
        <w:contextualSpacing/>
        <w:rPr>
          <w:rFonts w:cstheme="minorHAnsi"/>
        </w:rPr>
      </w:pPr>
      <w:sdt>
        <w:sdtPr>
          <w:rPr>
            <w:rFonts w:cstheme="minorHAnsi"/>
          </w:r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 w:rsidRPr="003D18B2">
            <w:rPr>
              <w:rFonts w:cstheme="minorHAnsi"/>
            </w:rPr>
            <w:t>Instructor Name</w:t>
          </w:r>
        </w:sdtContent>
      </w:sdt>
    </w:p>
    <w:p w:rsidR="00E614DD" w:rsidRPr="003D18B2" w:rsidRDefault="00411969" w:rsidP="003D18B2">
      <w:pPr>
        <w:pStyle w:val="NoSpacing"/>
        <w:contextualSpacing/>
        <w:rPr>
          <w:rFonts w:cstheme="minorHAnsi"/>
        </w:rPr>
      </w:pPr>
      <w:sdt>
        <w:sdtPr>
          <w:rPr>
            <w:rFonts w:cstheme="minorHAnsi"/>
          </w:r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 w:rsidRPr="003D18B2">
            <w:rPr>
              <w:rFonts w:cstheme="minorHAnsi"/>
            </w:rPr>
            <w:t>Course Number</w:t>
          </w:r>
        </w:sdtContent>
      </w:sdt>
    </w:p>
    <w:p w:rsidR="00E614DD" w:rsidRDefault="00411969" w:rsidP="0029707D">
      <w:pPr>
        <w:pStyle w:val="NoSpacing"/>
        <w:contextualSpacing/>
        <w:rPr>
          <w:rFonts w:cstheme="minorHAnsi"/>
        </w:rPr>
      </w:pPr>
      <w:sdt>
        <w:sdtPr>
          <w:rPr>
            <w:rFonts w:cstheme="minorHAnsi"/>
          </w:r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 w:rsidRPr="003D18B2">
            <w:rPr>
              <w:rFonts w:cstheme="minorHAnsi"/>
            </w:rPr>
            <w:t>Date</w:t>
          </w:r>
        </w:sdtContent>
      </w:sdt>
    </w:p>
    <w:p w:rsidR="00E7785C" w:rsidRPr="003D18B2" w:rsidRDefault="004A7DC1" w:rsidP="00E7785C">
      <w:pPr>
        <w:pStyle w:val="NoSpacing"/>
        <w:contextualSpacing/>
        <w:jc w:val="center"/>
        <w:rPr>
          <w:rFonts w:cstheme="minorHAnsi"/>
        </w:rPr>
      </w:pPr>
      <w:bookmarkStart w:id="0" w:name="_GoBack"/>
      <w:r>
        <w:rPr>
          <w:rFonts w:cstheme="minorHAnsi"/>
        </w:rPr>
        <w:t>Quiz</w:t>
      </w:r>
    </w:p>
    <w:p w:rsidR="007D68DD" w:rsidRPr="003D18B2" w:rsidRDefault="0051431A" w:rsidP="003D18B2">
      <w:pPr>
        <w:pStyle w:val="Heading1"/>
        <w:contextualSpacing/>
        <w:rPr>
          <w:rFonts w:asciiTheme="minorHAnsi" w:hAnsiTheme="minorHAnsi" w:cstheme="minorHAnsi"/>
          <w:b/>
        </w:rPr>
      </w:pPr>
      <w:r w:rsidRPr="003D18B2">
        <w:rPr>
          <w:rFonts w:asciiTheme="minorHAnsi" w:hAnsiTheme="minorHAnsi" w:cstheme="minorHAnsi"/>
          <w:b/>
        </w:rPr>
        <w:t xml:space="preserve">Q.1. </w:t>
      </w:r>
      <w:r w:rsidR="00935E45" w:rsidRPr="003D18B2">
        <w:rPr>
          <w:rFonts w:asciiTheme="minorHAnsi" w:hAnsiTheme="minorHAnsi" w:cstheme="minorHAnsi"/>
          <w:b/>
        </w:rPr>
        <w:t xml:space="preserve">Raising thankful kids </w:t>
      </w:r>
      <w:r w:rsidR="00455CB6" w:rsidRPr="003D18B2">
        <w:rPr>
          <w:rFonts w:asciiTheme="minorHAnsi" w:hAnsiTheme="minorHAnsi" w:cstheme="minorHAnsi"/>
          <w:b/>
        </w:rPr>
        <w:tab/>
      </w:r>
    </w:p>
    <w:p w:rsidR="00372382" w:rsidRPr="003D18B2" w:rsidRDefault="00372382" w:rsidP="00411969">
      <w:pPr>
        <w:pStyle w:val="ListParagraph"/>
        <w:numPr>
          <w:ilvl w:val="0"/>
          <w:numId w:val="13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>Writing gratitude journal or activity journal</w:t>
      </w:r>
    </w:p>
    <w:p w:rsidR="00372382" w:rsidRPr="003D18B2" w:rsidRDefault="00372382" w:rsidP="00411969">
      <w:pPr>
        <w:pStyle w:val="ListParagraph"/>
        <w:numPr>
          <w:ilvl w:val="0"/>
          <w:numId w:val="14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Independent variable </w:t>
      </w:r>
    </w:p>
    <w:p w:rsidR="00372382" w:rsidRPr="00B5180A" w:rsidRDefault="00372382" w:rsidP="00411969">
      <w:pPr>
        <w:pStyle w:val="ListParagraph"/>
        <w:numPr>
          <w:ilvl w:val="0"/>
          <w:numId w:val="14"/>
        </w:numPr>
        <w:tabs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B5180A">
        <w:rPr>
          <w:rFonts w:cstheme="minorHAnsi"/>
          <w:color w:val="FF0000"/>
          <w:u w:val="single"/>
        </w:rPr>
        <w:t xml:space="preserve">Control condition </w:t>
      </w:r>
    </w:p>
    <w:p w:rsidR="00372382" w:rsidRPr="003D18B2" w:rsidRDefault="00372382" w:rsidP="00411969">
      <w:pPr>
        <w:pStyle w:val="ListParagraph"/>
        <w:numPr>
          <w:ilvl w:val="0"/>
          <w:numId w:val="14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Dependent variable </w:t>
      </w:r>
    </w:p>
    <w:p w:rsidR="00372382" w:rsidRPr="003D18B2" w:rsidRDefault="00372382" w:rsidP="00411969">
      <w:pPr>
        <w:pStyle w:val="ListParagraph"/>
        <w:numPr>
          <w:ilvl w:val="0"/>
          <w:numId w:val="14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Participants</w:t>
      </w:r>
    </w:p>
    <w:p w:rsidR="00372382" w:rsidRPr="003D18B2" w:rsidRDefault="00372382" w:rsidP="00411969">
      <w:pPr>
        <w:pStyle w:val="ListParagraph"/>
        <w:numPr>
          <w:ilvl w:val="0"/>
          <w:numId w:val="14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Treatment condition  </w:t>
      </w:r>
    </w:p>
    <w:p w:rsidR="00D07E9C" w:rsidRPr="003D18B2" w:rsidRDefault="00D07E9C" w:rsidP="00411969">
      <w:pPr>
        <w:pStyle w:val="ListParagraph"/>
        <w:numPr>
          <w:ilvl w:val="0"/>
          <w:numId w:val="13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>Writing gratitude journal</w:t>
      </w:r>
    </w:p>
    <w:p w:rsidR="00FB6BAF" w:rsidRPr="003D18B2" w:rsidRDefault="00FB6BAF" w:rsidP="00411969">
      <w:pPr>
        <w:pStyle w:val="ListParagraph"/>
        <w:numPr>
          <w:ilvl w:val="0"/>
          <w:numId w:val="15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Independent variable </w:t>
      </w:r>
    </w:p>
    <w:p w:rsidR="00FB6BAF" w:rsidRPr="00B5180A" w:rsidRDefault="00FB6BAF" w:rsidP="00411969">
      <w:pPr>
        <w:pStyle w:val="ListParagraph"/>
        <w:numPr>
          <w:ilvl w:val="0"/>
          <w:numId w:val="15"/>
        </w:numPr>
        <w:tabs>
          <w:tab w:val="left" w:pos="5220"/>
        </w:tabs>
        <w:ind w:left="990" w:hanging="270"/>
        <w:rPr>
          <w:rFonts w:cstheme="minorHAnsi"/>
        </w:rPr>
      </w:pPr>
      <w:r w:rsidRPr="00B5180A">
        <w:rPr>
          <w:rFonts w:cstheme="minorHAnsi"/>
        </w:rPr>
        <w:t xml:space="preserve">Control condition </w:t>
      </w:r>
    </w:p>
    <w:p w:rsidR="00FB6BAF" w:rsidRPr="005359F8" w:rsidRDefault="00FB6BAF" w:rsidP="00411969">
      <w:pPr>
        <w:pStyle w:val="ListParagraph"/>
        <w:numPr>
          <w:ilvl w:val="0"/>
          <w:numId w:val="15"/>
        </w:numPr>
        <w:tabs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5359F8">
        <w:rPr>
          <w:rFonts w:cstheme="minorHAnsi"/>
          <w:color w:val="FF0000"/>
          <w:u w:val="single"/>
        </w:rPr>
        <w:t xml:space="preserve">Dependent variable </w:t>
      </w:r>
    </w:p>
    <w:p w:rsidR="00FB6BAF" w:rsidRPr="003D18B2" w:rsidRDefault="00FB6BAF" w:rsidP="00411969">
      <w:pPr>
        <w:pStyle w:val="ListParagraph"/>
        <w:numPr>
          <w:ilvl w:val="0"/>
          <w:numId w:val="15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Participants</w:t>
      </w:r>
    </w:p>
    <w:p w:rsidR="00FB6BAF" w:rsidRPr="003D18B2" w:rsidRDefault="00FB6BAF" w:rsidP="00411969">
      <w:pPr>
        <w:pStyle w:val="ListParagraph"/>
        <w:numPr>
          <w:ilvl w:val="0"/>
          <w:numId w:val="15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Treatment condition  </w:t>
      </w:r>
    </w:p>
    <w:p w:rsidR="00FB6BAF" w:rsidRPr="003D18B2" w:rsidRDefault="00D07E9C" w:rsidP="00411969">
      <w:pPr>
        <w:pStyle w:val="ListParagraph"/>
        <w:numPr>
          <w:ilvl w:val="0"/>
          <w:numId w:val="13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>Writing activity journal</w:t>
      </w:r>
    </w:p>
    <w:p w:rsidR="00CB28A7" w:rsidRPr="003D18B2" w:rsidRDefault="00CB28A7" w:rsidP="00411969">
      <w:pPr>
        <w:pStyle w:val="ListParagraph"/>
        <w:numPr>
          <w:ilvl w:val="0"/>
          <w:numId w:val="16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Independent variable </w:t>
      </w:r>
    </w:p>
    <w:p w:rsidR="00CB28A7" w:rsidRPr="00B5180A" w:rsidRDefault="00CB28A7" w:rsidP="00411969">
      <w:pPr>
        <w:pStyle w:val="ListParagraph"/>
        <w:numPr>
          <w:ilvl w:val="0"/>
          <w:numId w:val="16"/>
        </w:numPr>
        <w:tabs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B5180A">
        <w:rPr>
          <w:rFonts w:cstheme="minorHAnsi"/>
          <w:color w:val="FF0000"/>
          <w:u w:val="single"/>
        </w:rPr>
        <w:t xml:space="preserve">Control condition </w:t>
      </w:r>
    </w:p>
    <w:p w:rsidR="00CB28A7" w:rsidRPr="003D18B2" w:rsidRDefault="00CB28A7" w:rsidP="00411969">
      <w:pPr>
        <w:pStyle w:val="ListParagraph"/>
        <w:numPr>
          <w:ilvl w:val="0"/>
          <w:numId w:val="16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Dependent variable </w:t>
      </w:r>
    </w:p>
    <w:p w:rsidR="00CB28A7" w:rsidRPr="003D18B2" w:rsidRDefault="00CB28A7" w:rsidP="00411969">
      <w:pPr>
        <w:pStyle w:val="ListParagraph"/>
        <w:numPr>
          <w:ilvl w:val="0"/>
          <w:numId w:val="16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Participants</w:t>
      </w:r>
    </w:p>
    <w:p w:rsidR="00CB28A7" w:rsidRPr="003D18B2" w:rsidRDefault="00CB28A7" w:rsidP="00411969">
      <w:pPr>
        <w:pStyle w:val="ListParagraph"/>
        <w:numPr>
          <w:ilvl w:val="0"/>
          <w:numId w:val="16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lastRenderedPageBreak/>
        <w:t xml:space="preserve">Treatment condition  </w:t>
      </w:r>
    </w:p>
    <w:p w:rsidR="00D07E9C" w:rsidRPr="003D18B2" w:rsidRDefault="00FB6BAF" w:rsidP="00411969">
      <w:pPr>
        <w:pStyle w:val="ListParagraph"/>
        <w:numPr>
          <w:ilvl w:val="0"/>
          <w:numId w:val="13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Attitude of gratitude </w:t>
      </w:r>
    </w:p>
    <w:p w:rsidR="00CB28A7" w:rsidRPr="003D18B2" w:rsidRDefault="00CB28A7" w:rsidP="00411969">
      <w:pPr>
        <w:pStyle w:val="ListParagraph"/>
        <w:numPr>
          <w:ilvl w:val="0"/>
          <w:numId w:val="17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Independent variable </w:t>
      </w:r>
    </w:p>
    <w:p w:rsidR="00CB28A7" w:rsidRPr="003D18B2" w:rsidRDefault="00CB28A7" w:rsidP="00411969">
      <w:pPr>
        <w:pStyle w:val="ListParagraph"/>
        <w:numPr>
          <w:ilvl w:val="0"/>
          <w:numId w:val="17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Control condition </w:t>
      </w:r>
    </w:p>
    <w:p w:rsidR="00CB28A7" w:rsidRPr="003D18B2" w:rsidRDefault="00CB28A7" w:rsidP="00411969">
      <w:pPr>
        <w:pStyle w:val="ListParagraph"/>
        <w:numPr>
          <w:ilvl w:val="0"/>
          <w:numId w:val="17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Dependent variable </w:t>
      </w:r>
    </w:p>
    <w:p w:rsidR="00CB28A7" w:rsidRPr="003D18B2" w:rsidRDefault="00CB28A7" w:rsidP="00411969">
      <w:pPr>
        <w:pStyle w:val="ListParagraph"/>
        <w:numPr>
          <w:ilvl w:val="0"/>
          <w:numId w:val="17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Participants</w:t>
      </w:r>
    </w:p>
    <w:p w:rsidR="00CB28A7" w:rsidRPr="007F0FA4" w:rsidRDefault="00CB28A7" w:rsidP="00411969">
      <w:pPr>
        <w:pStyle w:val="ListParagraph"/>
        <w:numPr>
          <w:ilvl w:val="0"/>
          <w:numId w:val="17"/>
        </w:numPr>
        <w:tabs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7F0FA4">
        <w:rPr>
          <w:rFonts w:cstheme="minorHAnsi"/>
          <w:color w:val="FF0000"/>
          <w:u w:val="single"/>
        </w:rPr>
        <w:t xml:space="preserve">Treatment condition  </w:t>
      </w:r>
    </w:p>
    <w:p w:rsidR="00372382" w:rsidRPr="003D18B2" w:rsidRDefault="0051431A" w:rsidP="003D18B2">
      <w:pPr>
        <w:pStyle w:val="Heading1"/>
        <w:contextualSpacing/>
        <w:rPr>
          <w:rFonts w:asciiTheme="minorHAnsi" w:hAnsiTheme="minorHAnsi" w:cstheme="minorHAnsi"/>
          <w:b/>
        </w:rPr>
      </w:pPr>
      <w:r w:rsidRPr="003D18B2">
        <w:rPr>
          <w:rFonts w:asciiTheme="minorHAnsi" w:hAnsiTheme="minorHAnsi" w:cstheme="minorHAnsi"/>
          <w:b/>
        </w:rPr>
        <w:t xml:space="preserve">Q.2. </w:t>
      </w:r>
      <w:r w:rsidR="00935E45" w:rsidRPr="003D18B2">
        <w:rPr>
          <w:rFonts w:asciiTheme="minorHAnsi" w:hAnsiTheme="minorHAnsi" w:cstheme="minorHAnsi"/>
          <w:b/>
        </w:rPr>
        <w:t xml:space="preserve">Follow your dreams </w:t>
      </w:r>
    </w:p>
    <w:p w:rsidR="00935E45" w:rsidRPr="003D18B2" w:rsidRDefault="00935E45" w:rsidP="00411969">
      <w:pPr>
        <w:pStyle w:val="ListParagraph"/>
        <w:numPr>
          <w:ilvl w:val="0"/>
          <w:numId w:val="18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Rate of depression </w:t>
      </w:r>
    </w:p>
    <w:p w:rsidR="00186059" w:rsidRPr="00B3637D" w:rsidRDefault="002A74C2" w:rsidP="00411969">
      <w:pPr>
        <w:pStyle w:val="ListParagraph"/>
        <w:numPr>
          <w:ilvl w:val="0"/>
          <w:numId w:val="19"/>
        </w:numPr>
        <w:tabs>
          <w:tab w:val="left" w:pos="5220"/>
        </w:tabs>
        <w:ind w:left="990" w:hanging="270"/>
        <w:rPr>
          <w:rFonts w:cstheme="minorHAnsi"/>
          <w:color w:val="FF0000"/>
        </w:rPr>
      </w:pPr>
      <w:r w:rsidRPr="00B3637D">
        <w:rPr>
          <w:rFonts w:cstheme="minorHAnsi"/>
          <w:color w:val="FF0000"/>
        </w:rPr>
        <w:t>Outcome variable</w:t>
      </w:r>
    </w:p>
    <w:p w:rsidR="002A74C2" w:rsidRPr="003D18B2" w:rsidRDefault="002A74C2" w:rsidP="00411969">
      <w:pPr>
        <w:pStyle w:val="ListParagraph"/>
        <w:numPr>
          <w:ilvl w:val="0"/>
          <w:numId w:val="19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Predictor variable </w:t>
      </w:r>
    </w:p>
    <w:p w:rsidR="002A74C2" w:rsidRPr="003D18B2" w:rsidRDefault="002A74C2" w:rsidP="00411969">
      <w:pPr>
        <w:pStyle w:val="ListParagraph"/>
        <w:numPr>
          <w:ilvl w:val="0"/>
          <w:numId w:val="19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Participants </w:t>
      </w:r>
    </w:p>
    <w:p w:rsidR="00935E45" w:rsidRPr="003D18B2" w:rsidRDefault="00935E45" w:rsidP="00411969">
      <w:pPr>
        <w:pStyle w:val="ListParagraph"/>
        <w:numPr>
          <w:ilvl w:val="0"/>
          <w:numId w:val="18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Goal persistent </w:t>
      </w:r>
    </w:p>
    <w:p w:rsidR="002A74C2" w:rsidRPr="003D18B2" w:rsidRDefault="002A74C2" w:rsidP="003D18B2">
      <w:pPr>
        <w:pStyle w:val="ListParagraph"/>
        <w:tabs>
          <w:tab w:val="left" w:pos="144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a.</w:t>
      </w:r>
      <w:r w:rsidRPr="003D18B2">
        <w:rPr>
          <w:rFonts w:cstheme="minorHAnsi"/>
        </w:rPr>
        <w:tab/>
      </w:r>
      <w:r w:rsidRPr="00A4025A">
        <w:rPr>
          <w:rFonts w:cstheme="minorHAnsi"/>
        </w:rPr>
        <w:t>Outcome variable</w:t>
      </w:r>
    </w:p>
    <w:p w:rsidR="002A74C2" w:rsidRPr="003D18B2" w:rsidRDefault="002A74C2" w:rsidP="003D18B2">
      <w:pPr>
        <w:pStyle w:val="ListParagraph"/>
        <w:tabs>
          <w:tab w:val="left" w:pos="144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b.</w:t>
      </w:r>
      <w:r w:rsidRPr="003D18B2">
        <w:rPr>
          <w:rFonts w:cstheme="minorHAnsi"/>
        </w:rPr>
        <w:tab/>
      </w:r>
      <w:r w:rsidRPr="00A4025A">
        <w:rPr>
          <w:rFonts w:cstheme="minorHAnsi"/>
          <w:color w:val="FF0000"/>
          <w:u w:val="single"/>
        </w:rPr>
        <w:t>Predictor variable</w:t>
      </w:r>
      <w:r w:rsidRPr="00A4025A">
        <w:rPr>
          <w:rFonts w:cstheme="minorHAnsi"/>
          <w:color w:val="FF0000"/>
        </w:rPr>
        <w:t xml:space="preserve"> </w:t>
      </w:r>
    </w:p>
    <w:p w:rsidR="002A74C2" w:rsidRPr="003D18B2" w:rsidRDefault="002A74C2" w:rsidP="003D18B2">
      <w:pPr>
        <w:pStyle w:val="ListParagraph"/>
        <w:tabs>
          <w:tab w:val="left" w:pos="1440"/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c.</w:t>
      </w:r>
      <w:r w:rsidRPr="003D18B2">
        <w:rPr>
          <w:rFonts w:cstheme="minorHAnsi"/>
        </w:rPr>
        <w:tab/>
        <w:t>Participants</w:t>
      </w:r>
    </w:p>
    <w:p w:rsidR="00935E45" w:rsidRPr="003D18B2" w:rsidRDefault="00935E45" w:rsidP="00411969">
      <w:pPr>
        <w:pStyle w:val="ListParagraph"/>
        <w:numPr>
          <w:ilvl w:val="0"/>
          <w:numId w:val="18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3,294 U.S. adults </w:t>
      </w:r>
    </w:p>
    <w:p w:rsidR="00644656" w:rsidRPr="003D18B2" w:rsidRDefault="00644656" w:rsidP="00411969">
      <w:pPr>
        <w:pStyle w:val="ListParagraph"/>
        <w:numPr>
          <w:ilvl w:val="0"/>
          <w:numId w:val="20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Outcome variable</w:t>
      </w:r>
    </w:p>
    <w:p w:rsidR="00644656" w:rsidRPr="003D18B2" w:rsidRDefault="00644656" w:rsidP="00411969">
      <w:pPr>
        <w:pStyle w:val="ListParagraph"/>
        <w:numPr>
          <w:ilvl w:val="0"/>
          <w:numId w:val="20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Predictor variable</w:t>
      </w:r>
    </w:p>
    <w:p w:rsidR="00644656" w:rsidRPr="00F315FC" w:rsidRDefault="00644656" w:rsidP="00411969">
      <w:pPr>
        <w:pStyle w:val="ListParagraph"/>
        <w:numPr>
          <w:ilvl w:val="0"/>
          <w:numId w:val="20"/>
        </w:numPr>
        <w:tabs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F315FC">
        <w:rPr>
          <w:rFonts w:cstheme="minorHAnsi"/>
          <w:color w:val="FF0000"/>
          <w:u w:val="single"/>
        </w:rPr>
        <w:t>Participants</w:t>
      </w:r>
    </w:p>
    <w:p w:rsidR="00935E45" w:rsidRPr="003D18B2" w:rsidRDefault="00935E45" w:rsidP="00411969">
      <w:pPr>
        <w:pStyle w:val="ListParagraph"/>
        <w:numPr>
          <w:ilvl w:val="0"/>
          <w:numId w:val="18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Positive outlook </w:t>
      </w:r>
    </w:p>
    <w:p w:rsidR="00644656" w:rsidRPr="0081408F" w:rsidRDefault="00636409" w:rsidP="00411969">
      <w:pPr>
        <w:pStyle w:val="ListParagraph"/>
        <w:numPr>
          <w:ilvl w:val="0"/>
          <w:numId w:val="21"/>
        </w:numPr>
        <w:tabs>
          <w:tab w:val="left" w:pos="5220"/>
        </w:tabs>
        <w:ind w:left="990" w:hanging="270"/>
        <w:rPr>
          <w:rFonts w:cstheme="minorHAnsi"/>
        </w:rPr>
      </w:pPr>
      <w:r w:rsidRPr="0081408F">
        <w:rPr>
          <w:rFonts w:cstheme="minorHAnsi"/>
        </w:rPr>
        <w:t>Outcome variable</w:t>
      </w:r>
    </w:p>
    <w:p w:rsidR="00636409" w:rsidRPr="00A4025A" w:rsidRDefault="00636409" w:rsidP="00411969">
      <w:pPr>
        <w:pStyle w:val="ListParagraph"/>
        <w:numPr>
          <w:ilvl w:val="0"/>
          <w:numId w:val="21"/>
        </w:numPr>
        <w:ind w:left="990" w:hanging="270"/>
        <w:rPr>
          <w:rFonts w:cstheme="minorHAnsi"/>
          <w:color w:val="FF0000"/>
          <w:u w:val="single"/>
        </w:rPr>
      </w:pPr>
      <w:r w:rsidRPr="00A4025A">
        <w:rPr>
          <w:rFonts w:cstheme="minorHAnsi"/>
          <w:color w:val="FF0000"/>
          <w:u w:val="single"/>
        </w:rPr>
        <w:t>Predictor variable</w:t>
      </w:r>
    </w:p>
    <w:p w:rsidR="00636409" w:rsidRPr="003D18B2" w:rsidRDefault="00636409" w:rsidP="00411969">
      <w:pPr>
        <w:pStyle w:val="ListParagraph"/>
        <w:numPr>
          <w:ilvl w:val="0"/>
          <w:numId w:val="21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lastRenderedPageBreak/>
        <w:t>Participants</w:t>
      </w:r>
    </w:p>
    <w:p w:rsidR="00935E45" w:rsidRPr="003D18B2" w:rsidRDefault="00935E45" w:rsidP="00411969">
      <w:pPr>
        <w:pStyle w:val="ListParagraph"/>
        <w:numPr>
          <w:ilvl w:val="0"/>
          <w:numId w:val="18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Rate of anxiety </w:t>
      </w:r>
    </w:p>
    <w:p w:rsidR="00C033DA" w:rsidRPr="004D2A12" w:rsidRDefault="00C033DA" w:rsidP="00411969">
      <w:pPr>
        <w:pStyle w:val="ListParagraph"/>
        <w:numPr>
          <w:ilvl w:val="0"/>
          <w:numId w:val="22"/>
        </w:numPr>
        <w:tabs>
          <w:tab w:val="left" w:pos="5220"/>
        </w:tabs>
        <w:ind w:left="990" w:hanging="270"/>
        <w:rPr>
          <w:rFonts w:cstheme="minorHAnsi"/>
          <w:color w:val="000000" w:themeColor="text1"/>
        </w:rPr>
      </w:pPr>
      <w:r w:rsidRPr="004D2A12">
        <w:rPr>
          <w:rFonts w:cstheme="minorHAnsi"/>
          <w:color w:val="000000" w:themeColor="text1"/>
        </w:rPr>
        <w:t>Outcome variable</w:t>
      </w:r>
    </w:p>
    <w:p w:rsidR="00C033DA" w:rsidRPr="004D2A12" w:rsidRDefault="00C033DA" w:rsidP="00411969">
      <w:pPr>
        <w:pStyle w:val="ListParagraph"/>
        <w:numPr>
          <w:ilvl w:val="0"/>
          <w:numId w:val="22"/>
        </w:numPr>
        <w:ind w:left="990" w:hanging="270"/>
        <w:rPr>
          <w:rFonts w:cstheme="minorHAnsi"/>
          <w:color w:val="FF0000"/>
          <w:u w:val="single"/>
        </w:rPr>
      </w:pPr>
      <w:r w:rsidRPr="004D2A12">
        <w:rPr>
          <w:rFonts w:cstheme="minorHAnsi"/>
          <w:color w:val="FF0000"/>
          <w:u w:val="single"/>
        </w:rPr>
        <w:t>Predictor variable</w:t>
      </w:r>
    </w:p>
    <w:p w:rsidR="00C033DA" w:rsidRPr="003D18B2" w:rsidRDefault="00C033DA" w:rsidP="00411969">
      <w:pPr>
        <w:pStyle w:val="ListParagraph"/>
        <w:numPr>
          <w:ilvl w:val="0"/>
          <w:numId w:val="22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Participants</w:t>
      </w:r>
    </w:p>
    <w:p w:rsidR="00935E45" w:rsidRPr="003D18B2" w:rsidRDefault="00935E45" w:rsidP="00411969">
      <w:pPr>
        <w:pStyle w:val="ListParagraph"/>
        <w:numPr>
          <w:ilvl w:val="0"/>
          <w:numId w:val="18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Rate of panic disorders </w:t>
      </w:r>
    </w:p>
    <w:p w:rsidR="00C033DA" w:rsidRPr="003D18B2" w:rsidRDefault="00C033DA" w:rsidP="00411969">
      <w:pPr>
        <w:pStyle w:val="ListParagraph"/>
        <w:numPr>
          <w:ilvl w:val="0"/>
          <w:numId w:val="23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Outcome variable</w:t>
      </w:r>
    </w:p>
    <w:p w:rsidR="00C033DA" w:rsidRPr="00A3617A" w:rsidRDefault="00C033DA" w:rsidP="00411969">
      <w:pPr>
        <w:pStyle w:val="ListParagraph"/>
        <w:numPr>
          <w:ilvl w:val="0"/>
          <w:numId w:val="23"/>
        </w:numPr>
        <w:ind w:left="990" w:hanging="270"/>
        <w:rPr>
          <w:rFonts w:cstheme="minorHAnsi"/>
          <w:color w:val="FF0000"/>
          <w:u w:val="single"/>
        </w:rPr>
      </w:pPr>
      <w:r w:rsidRPr="00A3617A">
        <w:rPr>
          <w:rFonts w:cstheme="minorHAnsi"/>
          <w:color w:val="FF0000"/>
          <w:u w:val="single"/>
        </w:rPr>
        <w:t>Predictor variable</w:t>
      </w:r>
    </w:p>
    <w:p w:rsidR="00C033DA" w:rsidRPr="003D18B2" w:rsidRDefault="00C033DA" w:rsidP="00411969">
      <w:pPr>
        <w:pStyle w:val="ListParagraph"/>
        <w:numPr>
          <w:ilvl w:val="0"/>
          <w:numId w:val="23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Participants</w:t>
      </w:r>
    </w:p>
    <w:p w:rsidR="00C033DA" w:rsidRPr="003D18B2" w:rsidRDefault="0051431A" w:rsidP="003D18B2">
      <w:pPr>
        <w:pStyle w:val="Heading1"/>
        <w:contextualSpacing/>
        <w:rPr>
          <w:rFonts w:asciiTheme="minorHAnsi" w:hAnsiTheme="minorHAnsi" w:cstheme="minorHAnsi"/>
          <w:b/>
        </w:rPr>
      </w:pPr>
      <w:r w:rsidRPr="003D18B2">
        <w:rPr>
          <w:rFonts w:asciiTheme="minorHAnsi" w:hAnsiTheme="minorHAnsi" w:cstheme="minorHAnsi"/>
          <w:b/>
        </w:rPr>
        <w:t>Q.3. Kinds of research: Which terms apply to which kinds of re</w:t>
      </w:r>
      <w:r w:rsidR="00990024" w:rsidRPr="003D18B2">
        <w:rPr>
          <w:rFonts w:asciiTheme="minorHAnsi" w:hAnsiTheme="minorHAnsi" w:cstheme="minorHAnsi"/>
          <w:b/>
        </w:rPr>
        <w:t xml:space="preserve">search? </w:t>
      </w:r>
    </w:p>
    <w:p w:rsidR="00990024" w:rsidRPr="003D18B2" w:rsidRDefault="00990024" w:rsidP="00411969">
      <w:pPr>
        <w:pStyle w:val="ListParagraph"/>
        <w:numPr>
          <w:ilvl w:val="0"/>
          <w:numId w:val="24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>Independent variable (manipulated)</w:t>
      </w:r>
    </w:p>
    <w:p w:rsidR="006C0D56" w:rsidRPr="003D18B2" w:rsidRDefault="006C0D56" w:rsidP="00411969">
      <w:pPr>
        <w:pStyle w:val="ListParagraph"/>
        <w:numPr>
          <w:ilvl w:val="0"/>
          <w:numId w:val="35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Experimental research </w:t>
      </w:r>
    </w:p>
    <w:p w:rsidR="006C0D56" w:rsidRPr="00B161D4" w:rsidRDefault="006C0D56" w:rsidP="00411969">
      <w:pPr>
        <w:pStyle w:val="ListParagraph"/>
        <w:numPr>
          <w:ilvl w:val="0"/>
          <w:numId w:val="35"/>
        </w:numPr>
        <w:tabs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B161D4">
        <w:rPr>
          <w:rFonts w:cstheme="minorHAnsi"/>
          <w:color w:val="FF0000"/>
          <w:u w:val="single"/>
        </w:rPr>
        <w:t xml:space="preserve">Both experimental and Quasi-experimental research </w:t>
      </w:r>
    </w:p>
    <w:p w:rsidR="006C0D56" w:rsidRPr="003D18B2" w:rsidRDefault="006C0D56" w:rsidP="00411969">
      <w:pPr>
        <w:pStyle w:val="ListParagraph"/>
        <w:numPr>
          <w:ilvl w:val="0"/>
          <w:numId w:val="35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All three: Experimental, Quasi-Experimental, and Correlational research </w:t>
      </w:r>
    </w:p>
    <w:p w:rsidR="006C0D56" w:rsidRPr="003D18B2" w:rsidRDefault="006C0D56" w:rsidP="00411969">
      <w:pPr>
        <w:pStyle w:val="ListParagraph"/>
        <w:numPr>
          <w:ilvl w:val="0"/>
          <w:numId w:val="35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Correlational research</w:t>
      </w:r>
    </w:p>
    <w:p w:rsidR="006C0D56" w:rsidRPr="00B161D4" w:rsidRDefault="006C0D56" w:rsidP="00411969">
      <w:pPr>
        <w:pStyle w:val="ListParagraph"/>
        <w:numPr>
          <w:ilvl w:val="0"/>
          <w:numId w:val="35"/>
        </w:numPr>
        <w:tabs>
          <w:tab w:val="left" w:pos="5220"/>
        </w:tabs>
        <w:ind w:left="990" w:hanging="270"/>
        <w:rPr>
          <w:rFonts w:cstheme="minorHAnsi"/>
          <w:color w:val="000000" w:themeColor="text1"/>
        </w:rPr>
      </w:pPr>
      <w:r w:rsidRPr="00B161D4">
        <w:rPr>
          <w:rFonts w:cstheme="minorHAnsi"/>
          <w:color w:val="000000" w:themeColor="text1"/>
        </w:rPr>
        <w:t>Quasi-Experimental research</w:t>
      </w:r>
    </w:p>
    <w:p w:rsidR="00990024" w:rsidRPr="003D18B2" w:rsidRDefault="00990024" w:rsidP="00411969">
      <w:pPr>
        <w:pStyle w:val="ListParagraph"/>
        <w:numPr>
          <w:ilvl w:val="0"/>
          <w:numId w:val="24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>Inde</w:t>
      </w:r>
      <w:r w:rsidR="00DA3747" w:rsidRPr="003D18B2">
        <w:rPr>
          <w:rFonts w:cstheme="minorHAnsi"/>
        </w:rPr>
        <w:t>pendent variable (selected)</w:t>
      </w:r>
    </w:p>
    <w:p w:rsidR="006C0D56" w:rsidRPr="0022624E" w:rsidRDefault="006C0D56" w:rsidP="00411969">
      <w:pPr>
        <w:pStyle w:val="ListParagraph"/>
        <w:numPr>
          <w:ilvl w:val="0"/>
          <w:numId w:val="34"/>
        </w:numPr>
        <w:tabs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22624E">
        <w:rPr>
          <w:rFonts w:cstheme="minorHAnsi"/>
          <w:color w:val="FF0000"/>
          <w:u w:val="single"/>
        </w:rPr>
        <w:t xml:space="preserve">Experimental research </w:t>
      </w:r>
    </w:p>
    <w:p w:rsidR="006C0D56" w:rsidRPr="007E1FBC" w:rsidRDefault="006C0D56" w:rsidP="00411969">
      <w:pPr>
        <w:pStyle w:val="ListParagraph"/>
        <w:numPr>
          <w:ilvl w:val="0"/>
          <w:numId w:val="34"/>
        </w:numPr>
        <w:tabs>
          <w:tab w:val="left" w:pos="5220"/>
        </w:tabs>
        <w:ind w:left="990" w:hanging="270"/>
        <w:rPr>
          <w:rFonts w:cstheme="minorHAnsi"/>
          <w:color w:val="000000" w:themeColor="text1"/>
        </w:rPr>
      </w:pPr>
      <w:r w:rsidRPr="007E1FBC">
        <w:rPr>
          <w:rFonts w:cstheme="minorHAnsi"/>
          <w:color w:val="000000" w:themeColor="text1"/>
        </w:rPr>
        <w:t xml:space="preserve">Both experimental and Quasi-experimental research </w:t>
      </w:r>
    </w:p>
    <w:p w:rsidR="006C0D56" w:rsidRPr="003D18B2" w:rsidRDefault="006C0D56" w:rsidP="00411969">
      <w:pPr>
        <w:pStyle w:val="ListParagraph"/>
        <w:numPr>
          <w:ilvl w:val="0"/>
          <w:numId w:val="34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All three: Experimental, Quasi-Experimental, and Correlational research </w:t>
      </w:r>
    </w:p>
    <w:p w:rsidR="006C0D56" w:rsidRPr="003D18B2" w:rsidRDefault="006C0D56" w:rsidP="00411969">
      <w:pPr>
        <w:pStyle w:val="ListParagraph"/>
        <w:numPr>
          <w:ilvl w:val="0"/>
          <w:numId w:val="34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Correlational research</w:t>
      </w:r>
    </w:p>
    <w:p w:rsidR="006C0D56" w:rsidRPr="0029707D" w:rsidRDefault="006C0D56" w:rsidP="00411969">
      <w:pPr>
        <w:pStyle w:val="ListParagraph"/>
        <w:numPr>
          <w:ilvl w:val="0"/>
          <w:numId w:val="34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Quasi-Experimental research</w:t>
      </w:r>
    </w:p>
    <w:p w:rsidR="006C0D56" w:rsidRPr="003D18B2" w:rsidRDefault="00DA3747" w:rsidP="00411969">
      <w:pPr>
        <w:pStyle w:val="ListParagraph"/>
        <w:numPr>
          <w:ilvl w:val="0"/>
          <w:numId w:val="24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>Predictor variable</w:t>
      </w:r>
    </w:p>
    <w:p w:rsidR="006C0D56" w:rsidRPr="003D18B2" w:rsidRDefault="006C0D56" w:rsidP="00411969">
      <w:pPr>
        <w:pStyle w:val="ListParagraph"/>
        <w:numPr>
          <w:ilvl w:val="0"/>
          <w:numId w:val="33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lastRenderedPageBreak/>
        <w:t xml:space="preserve">Experimental research </w:t>
      </w:r>
    </w:p>
    <w:p w:rsidR="006C0D56" w:rsidRPr="003D18B2" w:rsidRDefault="006C0D56" w:rsidP="00411969">
      <w:pPr>
        <w:pStyle w:val="ListParagraph"/>
        <w:numPr>
          <w:ilvl w:val="0"/>
          <w:numId w:val="33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Both experimental and Quasi-experimental research </w:t>
      </w:r>
    </w:p>
    <w:p w:rsidR="006C0D56" w:rsidRPr="00A73CFA" w:rsidRDefault="006C0D56" w:rsidP="00411969">
      <w:pPr>
        <w:pStyle w:val="ListParagraph"/>
        <w:numPr>
          <w:ilvl w:val="0"/>
          <w:numId w:val="33"/>
        </w:numPr>
        <w:tabs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A73CFA">
        <w:rPr>
          <w:rFonts w:cstheme="minorHAnsi"/>
          <w:color w:val="FF0000"/>
          <w:u w:val="single"/>
        </w:rPr>
        <w:t xml:space="preserve">All three: Experimental, Quasi-Experimental, and Correlational research </w:t>
      </w:r>
    </w:p>
    <w:p w:rsidR="006C0D56" w:rsidRPr="003D18B2" w:rsidRDefault="006C0D56" w:rsidP="00411969">
      <w:pPr>
        <w:pStyle w:val="ListParagraph"/>
        <w:numPr>
          <w:ilvl w:val="0"/>
          <w:numId w:val="33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Correlational research</w:t>
      </w:r>
    </w:p>
    <w:p w:rsidR="00DA3747" w:rsidRPr="002E318D" w:rsidRDefault="006C0D56" w:rsidP="00411969">
      <w:pPr>
        <w:pStyle w:val="ListParagraph"/>
        <w:numPr>
          <w:ilvl w:val="0"/>
          <w:numId w:val="33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Quasi-Experimental research</w:t>
      </w:r>
    </w:p>
    <w:p w:rsidR="00DA3747" w:rsidRPr="003D18B2" w:rsidRDefault="00DA3747" w:rsidP="00411969">
      <w:pPr>
        <w:pStyle w:val="ListParagraph"/>
        <w:numPr>
          <w:ilvl w:val="0"/>
          <w:numId w:val="24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Dependent variable </w:t>
      </w:r>
    </w:p>
    <w:p w:rsidR="006C0D56" w:rsidRPr="003D18B2" w:rsidRDefault="006C0D56" w:rsidP="00411969">
      <w:pPr>
        <w:pStyle w:val="ListParagraph"/>
        <w:numPr>
          <w:ilvl w:val="0"/>
          <w:numId w:val="32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Experimental research </w:t>
      </w:r>
    </w:p>
    <w:p w:rsidR="006C0D56" w:rsidRPr="00A73CFA" w:rsidRDefault="006C0D56" w:rsidP="00411969">
      <w:pPr>
        <w:pStyle w:val="ListParagraph"/>
        <w:numPr>
          <w:ilvl w:val="0"/>
          <w:numId w:val="32"/>
        </w:numPr>
        <w:tabs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A73CFA">
        <w:rPr>
          <w:rFonts w:cstheme="minorHAnsi"/>
          <w:color w:val="FF0000"/>
          <w:u w:val="single"/>
        </w:rPr>
        <w:t xml:space="preserve">Both experimental and Quasi-experimental research </w:t>
      </w:r>
    </w:p>
    <w:p w:rsidR="006C0D56" w:rsidRPr="003D18B2" w:rsidRDefault="006C0D56" w:rsidP="00411969">
      <w:pPr>
        <w:pStyle w:val="ListParagraph"/>
        <w:numPr>
          <w:ilvl w:val="0"/>
          <w:numId w:val="32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All three: Experimental, Quasi-Experimental, and Correlational research </w:t>
      </w:r>
    </w:p>
    <w:p w:rsidR="006C0D56" w:rsidRPr="003D18B2" w:rsidRDefault="006C0D56" w:rsidP="00411969">
      <w:pPr>
        <w:pStyle w:val="ListParagraph"/>
        <w:numPr>
          <w:ilvl w:val="0"/>
          <w:numId w:val="32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Correlational research</w:t>
      </w:r>
    </w:p>
    <w:p w:rsidR="006C0D56" w:rsidRPr="002E318D" w:rsidRDefault="006C0D56" w:rsidP="00411969">
      <w:pPr>
        <w:pStyle w:val="ListParagraph"/>
        <w:numPr>
          <w:ilvl w:val="0"/>
          <w:numId w:val="32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Quasi-Experimental research</w:t>
      </w:r>
    </w:p>
    <w:p w:rsidR="00E06E9A" w:rsidRPr="002E318D" w:rsidRDefault="00DA3747" w:rsidP="00411969">
      <w:pPr>
        <w:pStyle w:val="ListParagraph"/>
        <w:numPr>
          <w:ilvl w:val="0"/>
          <w:numId w:val="24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Outcome variable </w:t>
      </w:r>
    </w:p>
    <w:p w:rsidR="006C0D56" w:rsidRPr="003D18B2" w:rsidRDefault="006C0D56" w:rsidP="00411969">
      <w:pPr>
        <w:pStyle w:val="ListParagraph"/>
        <w:numPr>
          <w:ilvl w:val="0"/>
          <w:numId w:val="31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Experimental research </w:t>
      </w:r>
    </w:p>
    <w:p w:rsidR="006C0D56" w:rsidRPr="00E10708" w:rsidRDefault="006C0D56" w:rsidP="00411969">
      <w:pPr>
        <w:pStyle w:val="ListParagraph"/>
        <w:numPr>
          <w:ilvl w:val="0"/>
          <w:numId w:val="31"/>
        </w:numPr>
        <w:tabs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E10708">
        <w:rPr>
          <w:rFonts w:cstheme="minorHAnsi"/>
          <w:color w:val="FF0000"/>
          <w:u w:val="single"/>
        </w:rPr>
        <w:t xml:space="preserve">Both experimental and Quasi-experimental research </w:t>
      </w:r>
    </w:p>
    <w:p w:rsidR="006C0D56" w:rsidRPr="003D18B2" w:rsidRDefault="006C0D56" w:rsidP="00411969">
      <w:pPr>
        <w:pStyle w:val="ListParagraph"/>
        <w:numPr>
          <w:ilvl w:val="0"/>
          <w:numId w:val="31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All three: Experimental, Quasi-Experimental, and Correlational research </w:t>
      </w:r>
    </w:p>
    <w:p w:rsidR="006C0D56" w:rsidRPr="003D18B2" w:rsidRDefault="006C0D56" w:rsidP="00411969">
      <w:pPr>
        <w:pStyle w:val="ListParagraph"/>
        <w:numPr>
          <w:ilvl w:val="0"/>
          <w:numId w:val="31"/>
        </w:numPr>
        <w:tabs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Correlational research</w:t>
      </w:r>
    </w:p>
    <w:p w:rsidR="006C0D56" w:rsidRPr="002E318D" w:rsidRDefault="00C64C39" w:rsidP="00411969">
      <w:pPr>
        <w:pStyle w:val="ListParagraph"/>
        <w:numPr>
          <w:ilvl w:val="0"/>
          <w:numId w:val="31"/>
        </w:numPr>
        <w:tabs>
          <w:tab w:val="left" w:pos="990"/>
          <w:tab w:val="left" w:pos="5220"/>
        </w:tabs>
        <w:ind w:hanging="1260"/>
        <w:rPr>
          <w:rFonts w:cstheme="minorHAnsi"/>
        </w:rPr>
      </w:pPr>
      <w:r w:rsidRPr="003D18B2">
        <w:rPr>
          <w:rFonts w:cstheme="minorHAnsi"/>
        </w:rPr>
        <w:t>Quasi-Experimental research</w:t>
      </w:r>
    </w:p>
    <w:p w:rsidR="00DA3747" w:rsidRPr="003D18B2" w:rsidRDefault="006C0D56" w:rsidP="00411969">
      <w:pPr>
        <w:pStyle w:val="ListParagraph"/>
        <w:numPr>
          <w:ilvl w:val="0"/>
          <w:numId w:val="24"/>
        </w:numPr>
        <w:tabs>
          <w:tab w:val="left" w:pos="5220"/>
        </w:tabs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Confounding variable </w:t>
      </w:r>
    </w:p>
    <w:p w:rsidR="00DA3747" w:rsidRPr="003D18B2" w:rsidRDefault="00DA3747" w:rsidP="00411969">
      <w:pPr>
        <w:pStyle w:val="ListParagraph"/>
        <w:numPr>
          <w:ilvl w:val="0"/>
          <w:numId w:val="30"/>
        </w:numPr>
        <w:tabs>
          <w:tab w:val="left" w:pos="810"/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Experimental research </w:t>
      </w:r>
    </w:p>
    <w:p w:rsidR="00DA3747" w:rsidRPr="003D18B2" w:rsidRDefault="00DA3747" w:rsidP="00411969">
      <w:pPr>
        <w:pStyle w:val="ListParagraph"/>
        <w:numPr>
          <w:ilvl w:val="0"/>
          <w:numId w:val="30"/>
        </w:numPr>
        <w:tabs>
          <w:tab w:val="left" w:pos="810"/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Both experimental and Quasi-experimental research </w:t>
      </w:r>
    </w:p>
    <w:p w:rsidR="00DA3747" w:rsidRPr="003D18B2" w:rsidRDefault="00DA3747" w:rsidP="00411969">
      <w:pPr>
        <w:pStyle w:val="ListParagraph"/>
        <w:numPr>
          <w:ilvl w:val="0"/>
          <w:numId w:val="30"/>
        </w:numPr>
        <w:tabs>
          <w:tab w:val="left" w:pos="810"/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All three: Experimental, Quasi-Experimental, and Correlational research </w:t>
      </w:r>
    </w:p>
    <w:p w:rsidR="006C0D56" w:rsidRPr="00E10708" w:rsidRDefault="006C0D56" w:rsidP="00411969">
      <w:pPr>
        <w:pStyle w:val="ListParagraph"/>
        <w:numPr>
          <w:ilvl w:val="0"/>
          <w:numId w:val="30"/>
        </w:numPr>
        <w:tabs>
          <w:tab w:val="left" w:pos="810"/>
          <w:tab w:val="left" w:pos="5220"/>
        </w:tabs>
        <w:ind w:left="990" w:hanging="270"/>
        <w:rPr>
          <w:rFonts w:cstheme="minorHAnsi"/>
          <w:color w:val="FF0000"/>
          <w:u w:val="single"/>
        </w:rPr>
      </w:pPr>
      <w:r w:rsidRPr="00E10708">
        <w:rPr>
          <w:rFonts w:cstheme="minorHAnsi"/>
          <w:color w:val="FF0000"/>
          <w:u w:val="single"/>
        </w:rPr>
        <w:t>Correlational research</w:t>
      </w:r>
    </w:p>
    <w:p w:rsidR="006C0D56" w:rsidRPr="003D18B2" w:rsidRDefault="006C0D56" w:rsidP="00411969">
      <w:pPr>
        <w:pStyle w:val="ListParagraph"/>
        <w:numPr>
          <w:ilvl w:val="0"/>
          <w:numId w:val="30"/>
        </w:numPr>
        <w:tabs>
          <w:tab w:val="left" w:pos="810"/>
          <w:tab w:val="left" w:pos="5220"/>
        </w:tabs>
        <w:ind w:left="990" w:hanging="270"/>
        <w:rPr>
          <w:rFonts w:cstheme="minorHAnsi"/>
        </w:rPr>
      </w:pPr>
      <w:r w:rsidRPr="003D18B2">
        <w:rPr>
          <w:rFonts w:cstheme="minorHAnsi"/>
        </w:rPr>
        <w:t>Quasi-Experimental</w:t>
      </w:r>
      <w:r w:rsidRPr="003D18B2">
        <w:rPr>
          <w:rFonts w:cstheme="minorHAnsi"/>
        </w:rPr>
        <w:t xml:space="preserve"> research</w:t>
      </w:r>
    </w:p>
    <w:p w:rsidR="002E318D" w:rsidRPr="003D18B2" w:rsidRDefault="002E318D" w:rsidP="002E318D">
      <w:pPr>
        <w:pStyle w:val="Heading1"/>
        <w:contextualSpacing/>
        <w:rPr>
          <w:rFonts w:asciiTheme="minorHAnsi" w:hAnsiTheme="minorHAnsi" w:cstheme="minorHAnsi"/>
          <w:b/>
        </w:rPr>
      </w:pPr>
      <w:r w:rsidRPr="003D18B2">
        <w:rPr>
          <w:rFonts w:asciiTheme="minorHAnsi" w:hAnsiTheme="minorHAnsi" w:cstheme="minorHAnsi"/>
          <w:b/>
        </w:rPr>
        <w:lastRenderedPageBreak/>
        <w:t xml:space="preserve">Q.4. Immigration arrests drive depression </w:t>
      </w:r>
    </w:p>
    <w:p w:rsidR="002E318D" w:rsidRPr="003D18B2" w:rsidRDefault="002E318D" w:rsidP="00411969">
      <w:pPr>
        <w:pStyle w:val="ListParagraph"/>
        <w:numPr>
          <w:ilvl w:val="0"/>
          <w:numId w:val="25"/>
        </w:numPr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611 Latino seventh graders from an urban public school district in Oklahoma </w:t>
      </w:r>
    </w:p>
    <w:p w:rsidR="002E318D" w:rsidRPr="003D18B2" w:rsidRDefault="002E318D" w:rsidP="00411969">
      <w:pPr>
        <w:pStyle w:val="ListParagraph"/>
        <w:numPr>
          <w:ilvl w:val="0"/>
          <w:numId w:val="26"/>
        </w:numPr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Outcome variable </w:t>
      </w:r>
    </w:p>
    <w:p w:rsidR="002E318D" w:rsidRPr="00361568" w:rsidRDefault="002E318D" w:rsidP="00411969">
      <w:pPr>
        <w:pStyle w:val="ListParagraph"/>
        <w:numPr>
          <w:ilvl w:val="0"/>
          <w:numId w:val="26"/>
        </w:numPr>
        <w:ind w:left="990" w:hanging="270"/>
        <w:rPr>
          <w:rFonts w:cstheme="minorHAnsi"/>
          <w:u w:val="single"/>
        </w:rPr>
      </w:pPr>
      <w:r w:rsidRPr="00361568">
        <w:rPr>
          <w:rFonts w:cstheme="minorHAnsi"/>
          <w:color w:val="FF0000"/>
          <w:u w:val="single"/>
        </w:rPr>
        <w:t>Participants</w:t>
      </w:r>
      <w:r w:rsidRPr="00361568">
        <w:rPr>
          <w:rFonts w:cstheme="minorHAnsi"/>
          <w:u w:val="single"/>
        </w:rPr>
        <w:t xml:space="preserve"> </w:t>
      </w:r>
    </w:p>
    <w:p w:rsidR="002E318D" w:rsidRPr="003D18B2" w:rsidRDefault="002E318D" w:rsidP="00411969">
      <w:pPr>
        <w:pStyle w:val="ListParagraph"/>
        <w:numPr>
          <w:ilvl w:val="0"/>
          <w:numId w:val="26"/>
        </w:numPr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Predictor variable </w:t>
      </w:r>
    </w:p>
    <w:p w:rsidR="002E318D" w:rsidRPr="003D18B2" w:rsidRDefault="002E318D" w:rsidP="00411969">
      <w:pPr>
        <w:pStyle w:val="ListParagraph"/>
        <w:numPr>
          <w:ilvl w:val="0"/>
          <w:numId w:val="25"/>
        </w:numPr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Immigration status of parents </w:t>
      </w:r>
    </w:p>
    <w:p w:rsidR="002E318D" w:rsidRPr="005359F8" w:rsidRDefault="002E318D" w:rsidP="00411969">
      <w:pPr>
        <w:pStyle w:val="ListParagraph"/>
        <w:numPr>
          <w:ilvl w:val="0"/>
          <w:numId w:val="27"/>
        </w:numPr>
        <w:ind w:left="990" w:hanging="270"/>
        <w:rPr>
          <w:rFonts w:cstheme="minorHAnsi"/>
        </w:rPr>
      </w:pPr>
      <w:r w:rsidRPr="005359F8">
        <w:rPr>
          <w:rFonts w:cstheme="minorHAnsi"/>
        </w:rPr>
        <w:t xml:space="preserve">Outcome variable </w:t>
      </w:r>
    </w:p>
    <w:p w:rsidR="002E318D" w:rsidRPr="003D18B2" w:rsidRDefault="002E318D" w:rsidP="00411969">
      <w:pPr>
        <w:pStyle w:val="ListParagraph"/>
        <w:numPr>
          <w:ilvl w:val="0"/>
          <w:numId w:val="27"/>
        </w:numPr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Participants </w:t>
      </w:r>
    </w:p>
    <w:p w:rsidR="002E318D" w:rsidRPr="005359F8" w:rsidRDefault="002E318D" w:rsidP="00411969">
      <w:pPr>
        <w:pStyle w:val="ListParagraph"/>
        <w:numPr>
          <w:ilvl w:val="0"/>
          <w:numId w:val="27"/>
        </w:numPr>
        <w:ind w:left="990" w:hanging="270"/>
        <w:rPr>
          <w:rFonts w:cstheme="minorHAnsi"/>
          <w:color w:val="FF0000"/>
          <w:u w:val="single"/>
        </w:rPr>
      </w:pPr>
      <w:r w:rsidRPr="005359F8">
        <w:rPr>
          <w:rFonts w:cstheme="minorHAnsi"/>
          <w:color w:val="FF0000"/>
          <w:u w:val="single"/>
        </w:rPr>
        <w:t xml:space="preserve">Predictor variable </w:t>
      </w:r>
    </w:p>
    <w:p w:rsidR="002E318D" w:rsidRPr="003D18B2" w:rsidRDefault="002E318D" w:rsidP="00411969">
      <w:pPr>
        <w:pStyle w:val="ListParagraph"/>
        <w:numPr>
          <w:ilvl w:val="0"/>
          <w:numId w:val="25"/>
        </w:numPr>
        <w:ind w:left="450" w:hanging="270"/>
        <w:rPr>
          <w:rFonts w:cstheme="minorHAnsi"/>
        </w:rPr>
      </w:pPr>
      <w:r w:rsidRPr="003D18B2">
        <w:rPr>
          <w:rFonts w:cstheme="minorHAnsi"/>
        </w:rPr>
        <w:t xml:space="preserve">Symptoms of depression </w:t>
      </w:r>
    </w:p>
    <w:p w:rsidR="002E318D" w:rsidRPr="00380AE3" w:rsidRDefault="002E318D" w:rsidP="00411969">
      <w:pPr>
        <w:pStyle w:val="ListParagraph"/>
        <w:numPr>
          <w:ilvl w:val="0"/>
          <w:numId w:val="28"/>
        </w:numPr>
        <w:ind w:left="990" w:hanging="270"/>
        <w:rPr>
          <w:rFonts w:cstheme="minorHAnsi"/>
          <w:color w:val="FF0000"/>
          <w:u w:val="single"/>
        </w:rPr>
      </w:pPr>
      <w:r w:rsidRPr="00380AE3">
        <w:rPr>
          <w:rFonts w:cstheme="minorHAnsi"/>
          <w:color w:val="FF0000"/>
          <w:u w:val="single"/>
        </w:rPr>
        <w:t xml:space="preserve">Outcome variable </w:t>
      </w:r>
    </w:p>
    <w:p w:rsidR="002E318D" w:rsidRPr="003D18B2" w:rsidRDefault="002E318D" w:rsidP="00411969">
      <w:pPr>
        <w:pStyle w:val="ListParagraph"/>
        <w:numPr>
          <w:ilvl w:val="0"/>
          <w:numId w:val="28"/>
        </w:numPr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Participants </w:t>
      </w:r>
    </w:p>
    <w:p w:rsidR="002E318D" w:rsidRPr="003D18B2" w:rsidRDefault="002E318D" w:rsidP="00411969">
      <w:pPr>
        <w:pStyle w:val="ListParagraph"/>
        <w:numPr>
          <w:ilvl w:val="0"/>
          <w:numId w:val="28"/>
        </w:numPr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Predictor variable </w:t>
      </w:r>
    </w:p>
    <w:p w:rsidR="002E318D" w:rsidRPr="003D18B2" w:rsidRDefault="002E318D" w:rsidP="00411969">
      <w:pPr>
        <w:pStyle w:val="ListParagraph"/>
        <w:numPr>
          <w:ilvl w:val="0"/>
          <w:numId w:val="25"/>
        </w:numPr>
        <w:ind w:left="450" w:hanging="270"/>
        <w:rPr>
          <w:rFonts w:cstheme="minorHAnsi"/>
        </w:rPr>
      </w:pPr>
      <w:r w:rsidRPr="003D18B2">
        <w:rPr>
          <w:rFonts w:cstheme="minorHAnsi"/>
        </w:rPr>
        <w:t>Immigration-related arrest of parent</w:t>
      </w:r>
    </w:p>
    <w:p w:rsidR="002E318D" w:rsidRPr="003D18B2" w:rsidRDefault="002E318D" w:rsidP="00411969">
      <w:pPr>
        <w:pStyle w:val="ListParagraph"/>
        <w:numPr>
          <w:ilvl w:val="0"/>
          <w:numId w:val="29"/>
        </w:numPr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Outcome variable </w:t>
      </w:r>
    </w:p>
    <w:p w:rsidR="002E318D" w:rsidRPr="003D18B2" w:rsidRDefault="002E318D" w:rsidP="00411969">
      <w:pPr>
        <w:pStyle w:val="ListParagraph"/>
        <w:numPr>
          <w:ilvl w:val="0"/>
          <w:numId w:val="29"/>
        </w:numPr>
        <w:ind w:left="990" w:hanging="270"/>
        <w:rPr>
          <w:rFonts w:cstheme="minorHAnsi"/>
        </w:rPr>
      </w:pPr>
      <w:r w:rsidRPr="003D18B2">
        <w:rPr>
          <w:rFonts w:cstheme="minorHAnsi"/>
        </w:rPr>
        <w:t xml:space="preserve">Participants </w:t>
      </w:r>
    </w:p>
    <w:p w:rsidR="00782CA9" w:rsidRPr="00380AE3" w:rsidRDefault="002E318D" w:rsidP="00411969">
      <w:pPr>
        <w:pStyle w:val="ListParagraph"/>
        <w:numPr>
          <w:ilvl w:val="0"/>
          <w:numId w:val="29"/>
        </w:numPr>
        <w:ind w:left="990" w:hanging="270"/>
        <w:rPr>
          <w:rFonts w:cstheme="minorHAnsi"/>
          <w:color w:val="FF0000"/>
          <w:u w:val="single"/>
        </w:rPr>
      </w:pPr>
      <w:r w:rsidRPr="00380AE3">
        <w:rPr>
          <w:rFonts w:cstheme="minorHAnsi"/>
          <w:color w:val="FF0000"/>
          <w:u w:val="single"/>
        </w:rPr>
        <w:t xml:space="preserve">Predictor variable </w:t>
      </w:r>
    </w:p>
    <w:p w:rsidR="00782CA9" w:rsidRPr="00782CA9" w:rsidRDefault="00782CA9" w:rsidP="00782CA9">
      <w:pPr>
        <w:pStyle w:val="Heading1"/>
        <w:rPr>
          <w:b/>
        </w:rPr>
      </w:pPr>
      <w:r>
        <w:rPr>
          <w:b/>
        </w:rPr>
        <w:t xml:space="preserve">Self-objectification </w:t>
      </w:r>
    </w:p>
    <w:p w:rsidR="00782CA9" w:rsidRDefault="00A214DB" w:rsidP="00411969">
      <w:pPr>
        <w:pStyle w:val="ListParagraph"/>
        <w:numPr>
          <w:ilvl w:val="0"/>
          <w:numId w:val="36"/>
        </w:numPr>
        <w:ind w:left="540" w:hanging="270"/>
        <w:rPr>
          <w:rFonts w:cstheme="minorHAnsi"/>
        </w:rPr>
      </w:pPr>
      <w:r w:rsidRPr="007A10E6">
        <w:rPr>
          <w:rFonts w:cstheme="minorHAnsi"/>
        </w:rPr>
        <w:t xml:space="preserve">Feelings about the women’s own level of sexual experience </w:t>
      </w:r>
    </w:p>
    <w:p w:rsidR="0029707D" w:rsidRPr="000F2BC3" w:rsidRDefault="0029707D" w:rsidP="00411969">
      <w:pPr>
        <w:pStyle w:val="ListParagraph"/>
        <w:numPr>
          <w:ilvl w:val="0"/>
          <w:numId w:val="37"/>
        </w:numPr>
        <w:ind w:left="1080" w:hanging="270"/>
        <w:rPr>
          <w:rFonts w:cstheme="minorHAnsi"/>
        </w:rPr>
      </w:pPr>
      <w:r w:rsidRPr="000F2BC3">
        <w:rPr>
          <w:rFonts w:cstheme="minorHAnsi"/>
        </w:rPr>
        <w:t xml:space="preserve">Participants </w:t>
      </w:r>
    </w:p>
    <w:p w:rsidR="0029707D" w:rsidRPr="0029707D" w:rsidRDefault="0029707D" w:rsidP="00411969">
      <w:pPr>
        <w:pStyle w:val="ListParagraph"/>
        <w:numPr>
          <w:ilvl w:val="0"/>
          <w:numId w:val="37"/>
        </w:numPr>
        <w:ind w:left="1080" w:hanging="270"/>
        <w:rPr>
          <w:rFonts w:cstheme="minorHAnsi"/>
        </w:rPr>
      </w:pPr>
      <w:r w:rsidRPr="0029707D">
        <w:rPr>
          <w:rFonts w:cstheme="minorHAnsi"/>
        </w:rPr>
        <w:t xml:space="preserve">Outcome variable </w:t>
      </w:r>
    </w:p>
    <w:p w:rsidR="0029707D" w:rsidRPr="003F03F1" w:rsidRDefault="0029707D" w:rsidP="00411969">
      <w:pPr>
        <w:pStyle w:val="ListParagraph"/>
        <w:numPr>
          <w:ilvl w:val="0"/>
          <w:numId w:val="37"/>
        </w:numPr>
        <w:ind w:left="1080" w:hanging="270"/>
        <w:rPr>
          <w:rFonts w:cstheme="minorHAnsi"/>
          <w:color w:val="FF0000"/>
          <w:u w:val="single"/>
        </w:rPr>
      </w:pPr>
      <w:r w:rsidRPr="003F03F1">
        <w:rPr>
          <w:rFonts w:cstheme="minorHAnsi"/>
          <w:color w:val="FF0000"/>
          <w:u w:val="single"/>
        </w:rPr>
        <w:t xml:space="preserve">Predictor variable </w:t>
      </w:r>
    </w:p>
    <w:p w:rsidR="007A10E6" w:rsidRPr="0029707D" w:rsidRDefault="0029707D" w:rsidP="00411969">
      <w:pPr>
        <w:pStyle w:val="ListParagraph"/>
        <w:numPr>
          <w:ilvl w:val="0"/>
          <w:numId w:val="37"/>
        </w:numPr>
        <w:ind w:left="1080" w:hanging="270"/>
        <w:rPr>
          <w:rFonts w:cstheme="minorHAnsi"/>
        </w:rPr>
      </w:pPr>
      <w:r w:rsidRPr="0029707D">
        <w:rPr>
          <w:rFonts w:cstheme="minorHAnsi"/>
        </w:rPr>
        <w:t xml:space="preserve">Academic journal </w:t>
      </w:r>
    </w:p>
    <w:p w:rsidR="00A214DB" w:rsidRDefault="00A214DB" w:rsidP="00411969">
      <w:pPr>
        <w:pStyle w:val="ListParagraph"/>
        <w:numPr>
          <w:ilvl w:val="0"/>
          <w:numId w:val="36"/>
        </w:numPr>
        <w:ind w:left="540" w:hanging="270"/>
        <w:rPr>
          <w:rFonts w:cstheme="minorHAnsi"/>
        </w:rPr>
      </w:pPr>
      <w:r w:rsidRPr="007A10E6">
        <w:rPr>
          <w:rFonts w:cstheme="minorHAnsi"/>
        </w:rPr>
        <w:lastRenderedPageBreak/>
        <w:t xml:space="preserve">Condom use </w:t>
      </w:r>
    </w:p>
    <w:p w:rsidR="0029707D" w:rsidRPr="006379E1" w:rsidRDefault="0029707D" w:rsidP="00411969">
      <w:pPr>
        <w:pStyle w:val="ListParagraph"/>
        <w:numPr>
          <w:ilvl w:val="0"/>
          <w:numId w:val="39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Participants </w:t>
      </w:r>
    </w:p>
    <w:p w:rsidR="0029707D" w:rsidRPr="006379E1" w:rsidRDefault="0029707D" w:rsidP="00411969">
      <w:pPr>
        <w:pStyle w:val="ListParagraph"/>
        <w:numPr>
          <w:ilvl w:val="0"/>
          <w:numId w:val="39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Outcome variable </w:t>
      </w:r>
    </w:p>
    <w:p w:rsidR="0029707D" w:rsidRPr="00801198" w:rsidRDefault="0029707D" w:rsidP="00411969">
      <w:pPr>
        <w:pStyle w:val="ListParagraph"/>
        <w:numPr>
          <w:ilvl w:val="0"/>
          <w:numId w:val="39"/>
        </w:numPr>
        <w:ind w:left="1080" w:hanging="270"/>
        <w:rPr>
          <w:rFonts w:cstheme="minorHAnsi"/>
          <w:color w:val="FF0000"/>
          <w:u w:val="single"/>
        </w:rPr>
      </w:pPr>
      <w:r w:rsidRPr="00801198">
        <w:rPr>
          <w:rFonts w:cstheme="minorHAnsi"/>
          <w:color w:val="FF0000"/>
          <w:u w:val="single"/>
        </w:rPr>
        <w:t xml:space="preserve">Predictor variable </w:t>
      </w:r>
    </w:p>
    <w:p w:rsidR="0029707D" w:rsidRPr="006379E1" w:rsidRDefault="0029707D" w:rsidP="00411969">
      <w:pPr>
        <w:pStyle w:val="ListParagraph"/>
        <w:numPr>
          <w:ilvl w:val="0"/>
          <w:numId w:val="39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Academic journal </w:t>
      </w:r>
    </w:p>
    <w:p w:rsidR="00A214DB" w:rsidRDefault="00A214DB" w:rsidP="00411969">
      <w:pPr>
        <w:pStyle w:val="ListParagraph"/>
        <w:numPr>
          <w:ilvl w:val="0"/>
          <w:numId w:val="36"/>
        </w:numPr>
        <w:ind w:left="540" w:hanging="270"/>
        <w:rPr>
          <w:rFonts w:cstheme="minorHAnsi"/>
        </w:rPr>
      </w:pPr>
      <w:r w:rsidRPr="007A10E6">
        <w:rPr>
          <w:rFonts w:cstheme="minorHAnsi"/>
        </w:rPr>
        <w:t xml:space="preserve">Psychology of women quarterly </w:t>
      </w:r>
    </w:p>
    <w:p w:rsidR="0029707D" w:rsidRPr="00FC0480" w:rsidRDefault="0029707D" w:rsidP="00411969">
      <w:pPr>
        <w:pStyle w:val="ListParagraph"/>
        <w:numPr>
          <w:ilvl w:val="0"/>
          <w:numId w:val="40"/>
        </w:numPr>
        <w:ind w:left="1080" w:hanging="270"/>
        <w:rPr>
          <w:rFonts w:cstheme="minorHAnsi"/>
          <w:u w:val="single"/>
        </w:rPr>
      </w:pPr>
      <w:r w:rsidRPr="00FC0480">
        <w:rPr>
          <w:rFonts w:cstheme="minorHAnsi"/>
          <w:color w:val="FF0000"/>
          <w:u w:val="single"/>
        </w:rPr>
        <w:t>Participants</w:t>
      </w:r>
      <w:r w:rsidRPr="00FC0480">
        <w:rPr>
          <w:rFonts w:cstheme="minorHAnsi"/>
          <w:u w:val="single"/>
        </w:rPr>
        <w:t xml:space="preserve"> </w:t>
      </w:r>
    </w:p>
    <w:p w:rsidR="0029707D" w:rsidRPr="006379E1" w:rsidRDefault="0029707D" w:rsidP="00411969">
      <w:pPr>
        <w:pStyle w:val="ListParagraph"/>
        <w:numPr>
          <w:ilvl w:val="0"/>
          <w:numId w:val="40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Outcome variable </w:t>
      </w:r>
    </w:p>
    <w:p w:rsidR="0029707D" w:rsidRPr="006379E1" w:rsidRDefault="0029707D" w:rsidP="00411969">
      <w:pPr>
        <w:pStyle w:val="ListParagraph"/>
        <w:numPr>
          <w:ilvl w:val="0"/>
          <w:numId w:val="40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Predictor variable </w:t>
      </w:r>
    </w:p>
    <w:p w:rsidR="007A10E6" w:rsidRPr="006379E1" w:rsidRDefault="0029707D" w:rsidP="00411969">
      <w:pPr>
        <w:pStyle w:val="ListParagraph"/>
        <w:numPr>
          <w:ilvl w:val="0"/>
          <w:numId w:val="40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Academic journal </w:t>
      </w:r>
    </w:p>
    <w:p w:rsidR="00A214DB" w:rsidRDefault="00A214DB" w:rsidP="00411969">
      <w:pPr>
        <w:pStyle w:val="ListParagraph"/>
        <w:numPr>
          <w:ilvl w:val="0"/>
          <w:numId w:val="36"/>
        </w:numPr>
        <w:ind w:left="540" w:hanging="270"/>
        <w:rPr>
          <w:rFonts w:cstheme="minorHAnsi"/>
        </w:rPr>
      </w:pPr>
      <w:r w:rsidRPr="007A10E6">
        <w:rPr>
          <w:rFonts w:cstheme="minorHAnsi"/>
        </w:rPr>
        <w:t xml:space="preserve">Level of consumption of mass media that sexualizes </w:t>
      </w:r>
    </w:p>
    <w:p w:rsidR="0029707D" w:rsidRPr="006379E1" w:rsidRDefault="0029707D" w:rsidP="00411969">
      <w:pPr>
        <w:pStyle w:val="ListParagraph"/>
        <w:numPr>
          <w:ilvl w:val="0"/>
          <w:numId w:val="41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Participants </w:t>
      </w:r>
    </w:p>
    <w:p w:rsidR="0029707D" w:rsidRPr="000F2BC3" w:rsidRDefault="0029707D" w:rsidP="00411969">
      <w:pPr>
        <w:pStyle w:val="ListParagraph"/>
        <w:numPr>
          <w:ilvl w:val="0"/>
          <w:numId w:val="41"/>
        </w:numPr>
        <w:ind w:left="1080" w:hanging="270"/>
        <w:rPr>
          <w:rFonts w:cstheme="minorHAnsi"/>
        </w:rPr>
      </w:pPr>
      <w:r w:rsidRPr="000F2BC3">
        <w:rPr>
          <w:rFonts w:cstheme="minorHAnsi"/>
        </w:rPr>
        <w:t xml:space="preserve">Outcome variable </w:t>
      </w:r>
    </w:p>
    <w:p w:rsidR="0029707D" w:rsidRPr="000F2BC3" w:rsidRDefault="0029707D" w:rsidP="00411969">
      <w:pPr>
        <w:pStyle w:val="ListParagraph"/>
        <w:numPr>
          <w:ilvl w:val="0"/>
          <w:numId w:val="41"/>
        </w:numPr>
        <w:ind w:left="1080" w:hanging="270"/>
        <w:rPr>
          <w:rFonts w:cstheme="minorHAnsi"/>
          <w:color w:val="FF0000"/>
          <w:u w:val="single"/>
        </w:rPr>
      </w:pPr>
      <w:r w:rsidRPr="000F2BC3">
        <w:rPr>
          <w:rFonts w:cstheme="minorHAnsi"/>
          <w:color w:val="FF0000"/>
          <w:u w:val="single"/>
        </w:rPr>
        <w:t xml:space="preserve">Predictor variable </w:t>
      </w:r>
    </w:p>
    <w:p w:rsidR="007A10E6" w:rsidRPr="000F2BC3" w:rsidRDefault="0029707D" w:rsidP="00411969">
      <w:pPr>
        <w:pStyle w:val="ListParagraph"/>
        <w:numPr>
          <w:ilvl w:val="0"/>
          <w:numId w:val="41"/>
        </w:numPr>
        <w:ind w:left="1080" w:hanging="270"/>
        <w:rPr>
          <w:rFonts w:cstheme="minorHAnsi"/>
        </w:rPr>
      </w:pPr>
      <w:r w:rsidRPr="000F2BC3">
        <w:rPr>
          <w:rFonts w:cstheme="minorHAnsi"/>
        </w:rPr>
        <w:t xml:space="preserve">Academic journal </w:t>
      </w:r>
    </w:p>
    <w:p w:rsidR="007A10E6" w:rsidRDefault="007A10E6" w:rsidP="00411969">
      <w:pPr>
        <w:pStyle w:val="ListParagraph"/>
        <w:numPr>
          <w:ilvl w:val="0"/>
          <w:numId w:val="36"/>
        </w:numPr>
        <w:ind w:left="540" w:hanging="270"/>
        <w:rPr>
          <w:rFonts w:cstheme="minorHAnsi"/>
        </w:rPr>
      </w:pPr>
      <w:r w:rsidRPr="007A10E6">
        <w:rPr>
          <w:rFonts w:cstheme="minorHAnsi"/>
        </w:rPr>
        <w:t xml:space="preserve">754 heterosexual and bisexual undergraduate women at a large U.S. research university </w:t>
      </w:r>
    </w:p>
    <w:p w:rsidR="0029707D" w:rsidRPr="00960528" w:rsidRDefault="0029707D" w:rsidP="00411969">
      <w:pPr>
        <w:pStyle w:val="ListParagraph"/>
        <w:numPr>
          <w:ilvl w:val="0"/>
          <w:numId w:val="42"/>
        </w:numPr>
        <w:ind w:left="1080" w:hanging="270"/>
        <w:rPr>
          <w:rFonts w:cstheme="minorHAnsi"/>
          <w:color w:val="FF0000"/>
          <w:u w:val="single"/>
        </w:rPr>
      </w:pPr>
      <w:r w:rsidRPr="00960528">
        <w:rPr>
          <w:rFonts w:cstheme="minorHAnsi"/>
          <w:color w:val="FF0000"/>
          <w:u w:val="single"/>
        </w:rPr>
        <w:t xml:space="preserve">Participants </w:t>
      </w:r>
    </w:p>
    <w:p w:rsidR="0029707D" w:rsidRPr="006379E1" w:rsidRDefault="0029707D" w:rsidP="00411969">
      <w:pPr>
        <w:pStyle w:val="ListParagraph"/>
        <w:numPr>
          <w:ilvl w:val="0"/>
          <w:numId w:val="42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Outcome variable </w:t>
      </w:r>
    </w:p>
    <w:p w:rsidR="0029707D" w:rsidRPr="006379E1" w:rsidRDefault="0029707D" w:rsidP="00411969">
      <w:pPr>
        <w:pStyle w:val="ListParagraph"/>
        <w:numPr>
          <w:ilvl w:val="0"/>
          <w:numId w:val="42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Predictor variable </w:t>
      </w:r>
    </w:p>
    <w:p w:rsidR="0029707D" w:rsidRPr="006379E1" w:rsidRDefault="0029707D" w:rsidP="00411969">
      <w:pPr>
        <w:pStyle w:val="ListParagraph"/>
        <w:numPr>
          <w:ilvl w:val="0"/>
          <w:numId w:val="42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Academic journal </w:t>
      </w:r>
    </w:p>
    <w:p w:rsidR="007A10E6" w:rsidRPr="007A10E6" w:rsidRDefault="007A10E6" w:rsidP="00411969">
      <w:pPr>
        <w:pStyle w:val="ListParagraph"/>
        <w:numPr>
          <w:ilvl w:val="0"/>
          <w:numId w:val="36"/>
        </w:numPr>
        <w:ind w:left="540" w:hanging="270"/>
        <w:rPr>
          <w:rFonts w:cstheme="minorHAnsi"/>
        </w:rPr>
      </w:pPr>
      <w:r w:rsidRPr="007A10E6">
        <w:rPr>
          <w:rFonts w:cstheme="minorHAnsi"/>
        </w:rPr>
        <w:t xml:space="preserve">Alcohol use to feel sexual </w:t>
      </w:r>
    </w:p>
    <w:p w:rsidR="0029707D" w:rsidRPr="006379E1" w:rsidRDefault="0029707D" w:rsidP="00411969">
      <w:pPr>
        <w:pStyle w:val="ListParagraph"/>
        <w:numPr>
          <w:ilvl w:val="0"/>
          <w:numId w:val="38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Participants </w:t>
      </w:r>
    </w:p>
    <w:p w:rsidR="0029707D" w:rsidRPr="00801198" w:rsidRDefault="0029707D" w:rsidP="00411969">
      <w:pPr>
        <w:pStyle w:val="ListParagraph"/>
        <w:numPr>
          <w:ilvl w:val="0"/>
          <w:numId w:val="38"/>
        </w:numPr>
        <w:ind w:left="1080" w:hanging="270"/>
        <w:rPr>
          <w:rFonts w:cstheme="minorHAnsi"/>
          <w:color w:val="FF0000"/>
          <w:u w:val="single"/>
        </w:rPr>
      </w:pPr>
      <w:r w:rsidRPr="00801198">
        <w:rPr>
          <w:rFonts w:cstheme="minorHAnsi"/>
          <w:color w:val="FF0000"/>
          <w:u w:val="single"/>
        </w:rPr>
        <w:t xml:space="preserve">Outcome variable </w:t>
      </w:r>
    </w:p>
    <w:p w:rsidR="0029707D" w:rsidRPr="006379E1" w:rsidRDefault="0029707D" w:rsidP="00411969">
      <w:pPr>
        <w:pStyle w:val="ListParagraph"/>
        <w:numPr>
          <w:ilvl w:val="0"/>
          <w:numId w:val="38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lastRenderedPageBreak/>
        <w:t xml:space="preserve">Predictor variable </w:t>
      </w:r>
    </w:p>
    <w:p w:rsidR="007A10E6" w:rsidRPr="00E7785C" w:rsidRDefault="0029707D" w:rsidP="00411969">
      <w:pPr>
        <w:pStyle w:val="ListParagraph"/>
        <w:numPr>
          <w:ilvl w:val="0"/>
          <w:numId w:val="38"/>
        </w:numPr>
        <w:ind w:left="1080" w:hanging="270"/>
        <w:rPr>
          <w:rFonts w:cstheme="minorHAnsi"/>
        </w:rPr>
      </w:pPr>
      <w:r w:rsidRPr="006379E1">
        <w:rPr>
          <w:rFonts w:cstheme="minorHAnsi"/>
        </w:rPr>
        <w:t xml:space="preserve">Academic journal </w:t>
      </w:r>
      <w:bookmarkEnd w:id="0"/>
    </w:p>
    <w:sectPr w:rsidR="007A10E6" w:rsidRPr="00E7785C" w:rsidSect="003D18B2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1969" w:rsidRDefault="00411969">
      <w:pPr>
        <w:spacing w:line="240" w:lineRule="auto"/>
      </w:pPr>
      <w:r>
        <w:separator/>
      </w:r>
    </w:p>
  </w:endnote>
  <w:endnote w:type="continuationSeparator" w:id="0">
    <w:p w:rsidR="00411969" w:rsidRDefault="004119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1969" w:rsidRDefault="00411969">
      <w:pPr>
        <w:spacing w:line="240" w:lineRule="auto"/>
      </w:pPr>
      <w:r>
        <w:separator/>
      </w:r>
    </w:p>
  </w:footnote>
  <w:footnote w:type="continuationSeparator" w:id="0">
    <w:p w:rsidR="00411969" w:rsidRDefault="0041196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411969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A7DC1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411969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A7DC1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4FC4D65"/>
    <w:multiLevelType w:val="hybridMultilevel"/>
    <w:tmpl w:val="BDB2F9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5186E15"/>
    <w:multiLevelType w:val="hybridMultilevel"/>
    <w:tmpl w:val="B818188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15407AD6"/>
    <w:multiLevelType w:val="hybridMultilevel"/>
    <w:tmpl w:val="6170675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57E49CF"/>
    <w:multiLevelType w:val="hybridMultilevel"/>
    <w:tmpl w:val="959ADB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7333CE6"/>
    <w:multiLevelType w:val="hybridMultilevel"/>
    <w:tmpl w:val="0CD6EEC6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5">
    <w:nsid w:val="201B6F05"/>
    <w:multiLevelType w:val="hybridMultilevel"/>
    <w:tmpl w:val="64466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087241D"/>
    <w:multiLevelType w:val="hybridMultilevel"/>
    <w:tmpl w:val="6C125A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20A461C5"/>
    <w:multiLevelType w:val="hybridMultilevel"/>
    <w:tmpl w:val="1B6A00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25A26628"/>
    <w:multiLevelType w:val="hybridMultilevel"/>
    <w:tmpl w:val="C00AB0A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268C1361"/>
    <w:multiLevelType w:val="hybridMultilevel"/>
    <w:tmpl w:val="6982328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>
    <w:nsid w:val="289A689D"/>
    <w:multiLevelType w:val="hybridMultilevel"/>
    <w:tmpl w:val="59D4A776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2">
    <w:nsid w:val="2CA613A7"/>
    <w:multiLevelType w:val="hybridMultilevel"/>
    <w:tmpl w:val="3196A63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BB95E18"/>
    <w:multiLevelType w:val="hybridMultilevel"/>
    <w:tmpl w:val="83500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7510B8"/>
    <w:multiLevelType w:val="hybridMultilevel"/>
    <w:tmpl w:val="24C4E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EE05B35"/>
    <w:multiLevelType w:val="hybridMultilevel"/>
    <w:tmpl w:val="73924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E95614"/>
    <w:multiLevelType w:val="hybridMultilevel"/>
    <w:tmpl w:val="FB94EDB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44913595"/>
    <w:multiLevelType w:val="hybridMultilevel"/>
    <w:tmpl w:val="C02A9E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5C42CAF"/>
    <w:multiLevelType w:val="hybridMultilevel"/>
    <w:tmpl w:val="BC1892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C855251"/>
    <w:multiLevelType w:val="hybridMultilevel"/>
    <w:tmpl w:val="6C9ADE1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4D266735"/>
    <w:multiLevelType w:val="hybridMultilevel"/>
    <w:tmpl w:val="2E668BD4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1">
    <w:nsid w:val="4E3F0D74"/>
    <w:multiLevelType w:val="hybridMultilevel"/>
    <w:tmpl w:val="7F1499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4F664003"/>
    <w:multiLevelType w:val="hybridMultilevel"/>
    <w:tmpl w:val="EB6887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1ED4729"/>
    <w:multiLevelType w:val="hybridMultilevel"/>
    <w:tmpl w:val="72440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6AF38DE"/>
    <w:multiLevelType w:val="hybridMultilevel"/>
    <w:tmpl w:val="CD721B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>
    <w:nsid w:val="5C236ACB"/>
    <w:multiLevelType w:val="hybridMultilevel"/>
    <w:tmpl w:val="713A61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ECA2BBA"/>
    <w:multiLevelType w:val="hybridMultilevel"/>
    <w:tmpl w:val="91D4E4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2BF7907"/>
    <w:multiLevelType w:val="hybridMultilevel"/>
    <w:tmpl w:val="AF1649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71E4338"/>
    <w:multiLevelType w:val="hybridMultilevel"/>
    <w:tmpl w:val="1298B5D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7C1A41B1"/>
    <w:multiLevelType w:val="hybridMultilevel"/>
    <w:tmpl w:val="EC54FB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F7C185F"/>
    <w:multiLevelType w:val="hybridMultilevel"/>
    <w:tmpl w:val="602855C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35"/>
  </w:num>
  <w:num w:numId="13">
    <w:abstractNumId w:val="33"/>
  </w:num>
  <w:num w:numId="14">
    <w:abstractNumId w:val="12"/>
  </w:num>
  <w:num w:numId="15">
    <w:abstractNumId w:val="21"/>
  </w:num>
  <w:num w:numId="16">
    <w:abstractNumId w:val="30"/>
  </w:num>
  <w:num w:numId="17">
    <w:abstractNumId w:val="11"/>
  </w:num>
  <w:num w:numId="18">
    <w:abstractNumId w:val="23"/>
  </w:num>
  <w:num w:numId="19">
    <w:abstractNumId w:val="31"/>
  </w:num>
  <w:num w:numId="20">
    <w:abstractNumId w:val="16"/>
  </w:num>
  <w:num w:numId="21">
    <w:abstractNumId w:val="39"/>
  </w:num>
  <w:num w:numId="22">
    <w:abstractNumId w:val="19"/>
  </w:num>
  <w:num w:numId="23">
    <w:abstractNumId w:val="32"/>
  </w:num>
  <w:num w:numId="24">
    <w:abstractNumId w:val="15"/>
  </w:num>
  <w:num w:numId="25">
    <w:abstractNumId w:val="25"/>
  </w:num>
  <w:num w:numId="26">
    <w:abstractNumId w:val="28"/>
  </w:num>
  <w:num w:numId="27">
    <w:abstractNumId w:val="37"/>
  </w:num>
  <w:num w:numId="28">
    <w:abstractNumId w:val="22"/>
  </w:num>
  <w:num w:numId="29">
    <w:abstractNumId w:val="34"/>
  </w:num>
  <w:num w:numId="30">
    <w:abstractNumId w:val="17"/>
  </w:num>
  <w:num w:numId="31">
    <w:abstractNumId w:val="14"/>
  </w:num>
  <w:num w:numId="32">
    <w:abstractNumId w:val="10"/>
  </w:num>
  <w:num w:numId="33">
    <w:abstractNumId w:val="36"/>
  </w:num>
  <w:num w:numId="34">
    <w:abstractNumId w:val="38"/>
  </w:num>
  <w:num w:numId="35">
    <w:abstractNumId w:val="27"/>
  </w:num>
  <w:num w:numId="36">
    <w:abstractNumId w:val="24"/>
  </w:num>
  <w:num w:numId="37">
    <w:abstractNumId w:val="13"/>
  </w:num>
  <w:num w:numId="38">
    <w:abstractNumId w:val="29"/>
  </w:num>
  <w:num w:numId="39">
    <w:abstractNumId w:val="26"/>
  </w:num>
  <w:num w:numId="40">
    <w:abstractNumId w:val="40"/>
  </w:num>
  <w:num w:numId="41">
    <w:abstractNumId w:val="20"/>
  </w:num>
  <w:num w:numId="42">
    <w:abstractNumId w:val="41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MLYwszA0MrU0NzRS0lEKTi0uzszPAykwrAUAA8uluiwAAAA="/>
  </w:docVars>
  <w:rsids>
    <w:rsidRoot w:val="00F83220"/>
    <w:rsid w:val="00040CBB"/>
    <w:rsid w:val="000648BC"/>
    <w:rsid w:val="000B78C8"/>
    <w:rsid w:val="000F2BC3"/>
    <w:rsid w:val="001463B2"/>
    <w:rsid w:val="00186059"/>
    <w:rsid w:val="001D0A86"/>
    <w:rsid w:val="001F62C0"/>
    <w:rsid w:val="0022624E"/>
    <w:rsid w:val="00245E02"/>
    <w:rsid w:val="00257DF8"/>
    <w:rsid w:val="00260D63"/>
    <w:rsid w:val="0029707D"/>
    <w:rsid w:val="002A74C2"/>
    <w:rsid w:val="002E318D"/>
    <w:rsid w:val="00353B66"/>
    <w:rsid w:val="00361568"/>
    <w:rsid w:val="00364805"/>
    <w:rsid w:val="00372382"/>
    <w:rsid w:val="00380AE3"/>
    <w:rsid w:val="003D18B2"/>
    <w:rsid w:val="003F03F1"/>
    <w:rsid w:val="00407F31"/>
    <w:rsid w:val="00411969"/>
    <w:rsid w:val="00455CB6"/>
    <w:rsid w:val="00456604"/>
    <w:rsid w:val="004A2675"/>
    <w:rsid w:val="004A3F8C"/>
    <w:rsid w:val="004A7DC1"/>
    <w:rsid w:val="004D2A12"/>
    <w:rsid w:val="004F7139"/>
    <w:rsid w:val="0051431A"/>
    <w:rsid w:val="005359F8"/>
    <w:rsid w:val="005525EB"/>
    <w:rsid w:val="0057093C"/>
    <w:rsid w:val="0060274C"/>
    <w:rsid w:val="00615091"/>
    <w:rsid w:val="00632B9E"/>
    <w:rsid w:val="00636409"/>
    <w:rsid w:val="006379E1"/>
    <w:rsid w:val="00644656"/>
    <w:rsid w:val="00691EC1"/>
    <w:rsid w:val="006C0D56"/>
    <w:rsid w:val="006E06B6"/>
    <w:rsid w:val="007242E2"/>
    <w:rsid w:val="00782CA9"/>
    <w:rsid w:val="007A10E6"/>
    <w:rsid w:val="007C53FB"/>
    <w:rsid w:val="007D68DD"/>
    <w:rsid w:val="007E1FBC"/>
    <w:rsid w:val="007F0FA4"/>
    <w:rsid w:val="00801198"/>
    <w:rsid w:val="0081408F"/>
    <w:rsid w:val="0086163B"/>
    <w:rsid w:val="0089060D"/>
    <w:rsid w:val="008B7D18"/>
    <w:rsid w:val="008D0818"/>
    <w:rsid w:val="008F1F97"/>
    <w:rsid w:val="008F4052"/>
    <w:rsid w:val="00935E45"/>
    <w:rsid w:val="00960528"/>
    <w:rsid w:val="00985A65"/>
    <w:rsid w:val="00990024"/>
    <w:rsid w:val="009B31A8"/>
    <w:rsid w:val="009B4230"/>
    <w:rsid w:val="009D324C"/>
    <w:rsid w:val="009D4EB3"/>
    <w:rsid w:val="00A214DB"/>
    <w:rsid w:val="00A3617A"/>
    <w:rsid w:val="00A4025A"/>
    <w:rsid w:val="00A73CFA"/>
    <w:rsid w:val="00B06E66"/>
    <w:rsid w:val="00B13D1B"/>
    <w:rsid w:val="00B161D4"/>
    <w:rsid w:val="00B3637D"/>
    <w:rsid w:val="00B5180A"/>
    <w:rsid w:val="00B818DF"/>
    <w:rsid w:val="00BA1BAA"/>
    <w:rsid w:val="00BE26B9"/>
    <w:rsid w:val="00BF555F"/>
    <w:rsid w:val="00C033DA"/>
    <w:rsid w:val="00C64C39"/>
    <w:rsid w:val="00CA2A9D"/>
    <w:rsid w:val="00CB28A7"/>
    <w:rsid w:val="00CD3FEE"/>
    <w:rsid w:val="00CF790B"/>
    <w:rsid w:val="00D05A7B"/>
    <w:rsid w:val="00D07E9C"/>
    <w:rsid w:val="00D52117"/>
    <w:rsid w:val="00DA3747"/>
    <w:rsid w:val="00DB0D39"/>
    <w:rsid w:val="00E06E9A"/>
    <w:rsid w:val="00E10708"/>
    <w:rsid w:val="00E14005"/>
    <w:rsid w:val="00E614DD"/>
    <w:rsid w:val="00E627B4"/>
    <w:rsid w:val="00E7785C"/>
    <w:rsid w:val="00EA539C"/>
    <w:rsid w:val="00F315FC"/>
    <w:rsid w:val="00F83220"/>
    <w:rsid w:val="00F9444C"/>
    <w:rsid w:val="00FB6BAF"/>
    <w:rsid w:val="00FC0480"/>
    <w:rsid w:val="00FD0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55CB6"/>
    <w:rPr>
      <w:color w:val="0000FF"/>
      <w:u w:val="single"/>
    </w:rPr>
  </w:style>
  <w:style w:type="paragraph" w:styleId="ListParagraph">
    <w:name w:val="List Paragraph"/>
    <w:basedOn w:val="Normal"/>
    <w:uiPriority w:val="34"/>
    <w:unhideWhenUsed/>
    <w:qFormat/>
    <w:rsid w:val="00D07E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FB148D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11T11:42:00Z</dcterms:created>
  <dcterms:modified xsi:type="dcterms:W3CDTF">2020-01-11T11:42:00Z</dcterms:modified>
  <cp:version/>
</cp:coreProperties>
</file>